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7879DD" w14:textId="2D62F549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</w:t>
      </w:r>
      <w:r w:rsidR="00451AA3">
        <w:t>5</w:t>
      </w:r>
      <w:r w:rsidR="00D56E41">
        <w:t xml:space="preserve"> - 202</w:t>
      </w:r>
      <w:r w:rsidR="00451AA3">
        <w:t>6</w:t>
      </w:r>
    </w:p>
    <w:p w14:paraId="645C0B66" w14:textId="344BF662" w:rsidR="009E320D" w:rsidRDefault="00752C28" w:rsidP="007257D8">
      <w:pPr>
        <w:pStyle w:val="Heading1"/>
        <w:spacing w:before="0"/>
      </w:pPr>
      <w:r>
        <w:t>Major: B</w:t>
      </w:r>
      <w:r w:rsidR="008102C4">
        <w:t>S</w:t>
      </w:r>
      <w:r>
        <w:t xml:space="preserve"> </w:t>
      </w:r>
      <w:r w:rsidR="0063579D">
        <w:t xml:space="preserve">in </w:t>
      </w:r>
      <w:r w:rsidR="00CE57C5">
        <w:t xml:space="preserve">Allied Health – </w:t>
      </w:r>
      <w:r w:rsidR="000C6F5E">
        <w:t>Occupational Therapy Sciences</w:t>
      </w:r>
    </w:p>
    <w:p w14:paraId="297ECB5F" w14:textId="04140441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>Course descriptions are available in the current catalog. More detailed descriptions of the program can be foun</w:t>
      </w:r>
      <w:r w:rsidR="00D56E41">
        <w:t xml:space="preserve">d in the </w:t>
      </w:r>
      <w:hyperlink r:id="rId7" w:history="1">
        <w:r w:rsidR="00D56E41" w:rsidRPr="00D56E41">
          <w:rPr>
            <w:rStyle w:val="Hyperlink"/>
          </w:rPr>
          <w:t>202</w:t>
        </w:r>
        <w:r w:rsidR="00451AA3">
          <w:rPr>
            <w:rStyle w:val="Hyperlink"/>
          </w:rPr>
          <w:t>5</w:t>
        </w:r>
        <w:r w:rsidR="00D56E41" w:rsidRPr="00D56E41">
          <w:rPr>
            <w:rStyle w:val="Hyperlink"/>
          </w:rPr>
          <w:t>-202</w:t>
        </w:r>
        <w:r w:rsidR="00451AA3">
          <w:rPr>
            <w:rStyle w:val="Hyperlink"/>
          </w:rPr>
          <w:t>6</w:t>
        </w:r>
        <w:r w:rsidR="00D56E41" w:rsidRPr="00D56E41">
          <w:rPr>
            <w:rStyle w:val="Hyperlink"/>
          </w:rPr>
          <w:t xml:space="preserve"> catalog</w:t>
        </w:r>
      </w:hyperlink>
      <w:r w:rsidR="00D56E41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32FCBB7A" w14:textId="31F0C64D" w:rsidR="00BE4E97" w:rsidRDefault="00BE4E97" w:rsidP="007257D8">
      <w:pPr>
        <w:pStyle w:val="Heading2"/>
        <w:spacing w:before="0"/>
      </w:pPr>
      <w:r>
        <w:t>University Graduation Requirements</w:t>
      </w:r>
    </w:p>
    <w:p w14:paraId="7CF440CD" w14:textId="181FD025" w:rsidR="00BE4E97" w:rsidRDefault="008A5CFF" w:rsidP="007257D8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2C16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761BC376" w:rsidR="00BE4E97" w:rsidRDefault="008A5CFF" w:rsidP="007257D8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77777777" w:rsidR="00735149" w:rsidRDefault="008A5CFF" w:rsidP="007257D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1D050D7A" w:rsidR="00735149" w:rsidRDefault="008A5CFF" w:rsidP="007257D8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</w:t>
      </w:r>
      <w:r w:rsidR="00451AA3">
        <w:t>ampa</w:t>
      </w:r>
      <w:r w:rsidR="00735149">
        <w:t xml:space="preserve"> to be eligible for graduation.</w:t>
      </w:r>
    </w:p>
    <w:p w14:paraId="4D134BD8" w14:textId="5219C810" w:rsidR="00752C28" w:rsidRDefault="008A5CFF" w:rsidP="007257D8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2C16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</w:t>
      </w:r>
      <w:r w:rsidR="00451AA3">
        <w:t>ampa</w:t>
      </w:r>
      <w:r w:rsidR="00752C28">
        <w:t xml:space="preserve"> in their major coursework.</w:t>
      </w:r>
    </w:p>
    <w:p w14:paraId="4A2F01BB" w14:textId="77777777" w:rsidR="00752C28" w:rsidRDefault="00752C28" w:rsidP="007257D8">
      <w:pPr>
        <w:spacing w:after="0"/>
      </w:pPr>
    </w:p>
    <w:p w14:paraId="7CF4A2E8" w14:textId="066A78AE" w:rsidR="005D1B18" w:rsidRDefault="005D1B18" w:rsidP="007257D8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7257D8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7257D8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7257D8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7257D8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7257D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7257D8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7257D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7257D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056B9D8F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494854F8" w14:textId="77777777" w:rsidR="005D1B18" w:rsidRDefault="005D1B18" w:rsidP="007257D8">
            <w:pPr>
              <w:spacing w:after="0"/>
            </w:pPr>
          </w:p>
        </w:tc>
      </w:tr>
    </w:tbl>
    <w:p w14:paraId="6798D7C0" w14:textId="77777777" w:rsidR="00752C28" w:rsidRPr="00BF7739" w:rsidRDefault="00752C28" w:rsidP="007257D8">
      <w:pPr>
        <w:spacing w:after="0"/>
      </w:pPr>
    </w:p>
    <w:p w14:paraId="0F72ECCE" w14:textId="5EC9323B" w:rsidR="005D1B18" w:rsidRPr="00752C28" w:rsidRDefault="003A3329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7257D8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7257D8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62791076" w:rsidR="002946E6" w:rsidRPr="0000459F" w:rsidRDefault="00E441B3" w:rsidP="007257D8">
            <w:pPr>
              <w:spacing w:after="0"/>
            </w:pPr>
            <w:hyperlink r:id="rId8" w:tooltip="Core Humanities" w:history="1">
              <w:r w:rsidRPr="00275F13">
                <w:rPr>
                  <w:rStyle w:val="Hyperlink"/>
                  <w:color w:val="0000FF"/>
                </w:rPr>
                <w:t>Core</w:t>
              </w:r>
              <w:r w:rsidR="002946E6" w:rsidRPr="00275F13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7257D8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0B6A11EE" w:rsidR="002946E6" w:rsidRDefault="00E441B3" w:rsidP="007257D8">
            <w:pPr>
              <w:spacing w:after="0"/>
            </w:pPr>
            <w:hyperlink r:id="rId9" w:tooltip="Core Social Science" w:history="1">
              <w:r w:rsidRPr="00275F13">
                <w:rPr>
                  <w:rStyle w:val="Hyperlink"/>
                  <w:color w:val="0000FF"/>
                </w:rPr>
                <w:t>Core</w:t>
              </w:r>
              <w:r w:rsidR="002946E6" w:rsidRPr="00275F13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7257D8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7257D8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7257D8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7257D8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7257D8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7257D8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7257D8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7257D8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7257D8">
            <w:pPr>
              <w:spacing w:after="0"/>
            </w:pPr>
            <w:r>
              <w:t>– must be taken in residency</w:t>
            </w:r>
          </w:p>
          <w:p w14:paraId="582BDA87" w14:textId="1921381F" w:rsidR="00E415F7" w:rsidRPr="0000459F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100CC3" w:rsidRPr="0025784E">
              <w:rPr>
                <w:i/>
                <w:iCs/>
              </w:rPr>
              <w:t>Spartan Studies First-Year Seminar, mathematics, AWR 101, AWR 201, UTAMPA 200, UTAMPA 201, core humanities, core social science.</w:t>
            </w:r>
            <w:r w:rsidR="00100CC3">
              <w:rPr>
                <w:i/>
                <w:iCs/>
              </w:rPr>
              <w:t>; individual courses may have additional pre-requisites</w:t>
            </w:r>
          </w:p>
        </w:tc>
        <w:tc>
          <w:tcPr>
            <w:tcW w:w="1388" w:type="dxa"/>
          </w:tcPr>
          <w:p w14:paraId="256B5B0A" w14:textId="336500F7" w:rsidR="00E415F7" w:rsidRDefault="00D56E41" w:rsidP="007257D8">
            <w:pPr>
              <w:spacing w:after="0"/>
            </w:pPr>
            <w:r>
              <w:t>HSC 491 &amp; HSC 492</w:t>
            </w:r>
          </w:p>
        </w:tc>
        <w:tc>
          <w:tcPr>
            <w:tcW w:w="1435" w:type="dxa"/>
          </w:tcPr>
          <w:p w14:paraId="22905AFD" w14:textId="77777777" w:rsidR="00E415F7" w:rsidRDefault="00E415F7" w:rsidP="007257D8">
            <w:pPr>
              <w:spacing w:after="0"/>
            </w:pPr>
          </w:p>
        </w:tc>
      </w:tr>
    </w:tbl>
    <w:p w14:paraId="0C5D522A" w14:textId="77777777" w:rsidR="00752C28" w:rsidRPr="00BF7739" w:rsidRDefault="00752C28" w:rsidP="007257D8">
      <w:pPr>
        <w:spacing w:after="0"/>
      </w:pPr>
    </w:p>
    <w:p w14:paraId="10AD10BA" w14:textId="224D5908" w:rsidR="003A3329" w:rsidRPr="00752C28" w:rsidRDefault="00D421C1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7257D8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48193CB4" w:rsidR="00403CB1" w:rsidRPr="00EA6BBF" w:rsidRDefault="00403CB1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Pr="00275F13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A40B1A4" w14:textId="12AA6D4A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7257D8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41E4D40C" w:rsidR="00403CB1" w:rsidRPr="00EA6BBF" w:rsidRDefault="00403CB1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Pr="00275F13">
                <w:rPr>
                  <w:rStyle w:val="Hyperlink"/>
                  <w:color w:val="0000FF"/>
                </w:rPr>
                <w:t xml:space="preserve">Visual </w:t>
              </w:r>
              <w:r w:rsidR="00F96F24" w:rsidRPr="00275F13">
                <w:rPr>
                  <w:rStyle w:val="Hyperlink"/>
                  <w:color w:val="0000FF"/>
                </w:rPr>
                <w:t>and</w:t>
              </w:r>
              <w:r w:rsidRPr="00275F13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275F13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7257D8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391B1954" w:rsidR="00403CB1" w:rsidRDefault="00403CB1" w:rsidP="007257D8">
            <w:pPr>
              <w:spacing w:after="0"/>
            </w:pPr>
            <w:hyperlink r:id="rId12" w:tooltip="Text-Based Humanities" w:history="1">
              <w:r w:rsidRPr="00275F13">
                <w:rPr>
                  <w:rStyle w:val="Hyperlink"/>
                  <w:color w:val="0000FF"/>
                </w:rPr>
                <w:t>Text-Based Humanities</w:t>
              </w:r>
            </w:hyperlink>
            <w:r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7257D8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2D712767" w:rsidR="00403CB1" w:rsidRDefault="00403CB1" w:rsidP="007257D8">
            <w:pPr>
              <w:spacing w:after="0"/>
            </w:pPr>
            <w:hyperlink r:id="rId13" w:tooltip="Natural Science" w:history="1">
              <w:r w:rsidRPr="00275F13">
                <w:rPr>
                  <w:rStyle w:val="Hyperlink"/>
                  <w:color w:val="0000FF"/>
                </w:rPr>
                <w:t>Natural Science</w:t>
              </w:r>
            </w:hyperlink>
            <w:r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9AB294A" w14:textId="38F6F1E7" w:rsidR="00D421C1" w:rsidRDefault="005F79E4" w:rsidP="007257D8">
            <w:pPr>
              <w:spacing w:after="0"/>
            </w:pPr>
            <w:r>
              <w:t>CHE 152</w:t>
            </w:r>
            <w:r w:rsidR="000705AA">
              <w:t>/3L</w:t>
            </w:r>
          </w:p>
        </w:tc>
        <w:tc>
          <w:tcPr>
            <w:tcW w:w="712" w:type="pct"/>
          </w:tcPr>
          <w:p w14:paraId="565BC2FD" w14:textId="77777777" w:rsidR="00D421C1" w:rsidRDefault="00D421C1" w:rsidP="007257D8">
            <w:pPr>
              <w:spacing w:after="0"/>
            </w:pPr>
          </w:p>
        </w:tc>
      </w:tr>
    </w:tbl>
    <w:p w14:paraId="0B9B4596" w14:textId="77777777" w:rsidR="00752C28" w:rsidRPr="00BF7739" w:rsidRDefault="00752C28" w:rsidP="007257D8">
      <w:pPr>
        <w:spacing w:after="0"/>
        <w:rPr>
          <w:sz w:val="20"/>
          <w:szCs w:val="20"/>
        </w:rPr>
      </w:pPr>
    </w:p>
    <w:p w14:paraId="77D6CB25" w14:textId="17DAA993" w:rsidR="00BF7739" w:rsidRDefault="00CE57C5" w:rsidP="007257D8">
      <w:pPr>
        <w:pStyle w:val="Heading2"/>
        <w:spacing w:before="0"/>
      </w:pPr>
      <w:r>
        <w:t xml:space="preserve">Allied Health – </w:t>
      </w:r>
      <w:r w:rsidR="000C6F5E">
        <w:t>Occupational Therapy</w:t>
      </w:r>
      <w:r>
        <w:t xml:space="preserve"> Science</w:t>
      </w:r>
      <w:r w:rsidR="0006257E">
        <w:t>s</w:t>
      </w:r>
      <w:r w:rsidR="00BF7739">
        <w:t xml:space="preserve"> Requirements (</w:t>
      </w:r>
      <w:r w:rsidR="00FE0713">
        <w:t>63-65</w:t>
      </w:r>
      <w:r w:rsidR="00BF7739">
        <w:t xml:space="preserve"> Credits)</w:t>
      </w:r>
    </w:p>
    <w:p w14:paraId="7D842017" w14:textId="1407840C" w:rsidR="00310FB1" w:rsidRPr="00752C28" w:rsidRDefault="00CE57C5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llied Health</w:t>
      </w:r>
      <w:r w:rsidR="000D390D">
        <w:rPr>
          <w:sz w:val="24"/>
          <w:szCs w:val="28"/>
        </w:rPr>
        <w:t>-Core</w:t>
      </w:r>
      <w:r w:rsidR="00310FB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62586459" w:rsidR="00310FB1" w:rsidRDefault="00CE57C5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Allied Health</w:t>
            </w:r>
            <w:r w:rsidR="00526050">
              <w:rPr>
                <w:b/>
                <w:bCs/>
              </w:rPr>
              <w:t xml:space="preserve"> Core</w:t>
            </w:r>
            <w:r w:rsidR="00310FB1">
              <w:rPr>
                <w:b/>
                <w:bCs/>
              </w:rPr>
              <w:t xml:space="preserve"> Requirements (</w:t>
            </w:r>
            <w:r w:rsidR="00526050">
              <w:rPr>
                <w:b/>
                <w:bCs/>
              </w:rPr>
              <w:t>3</w:t>
            </w:r>
            <w:r>
              <w:rPr>
                <w:b/>
                <w:bCs/>
              </w:rPr>
              <w:t>7</w:t>
            </w:r>
            <w:r w:rsidR="00310FB1">
              <w:rPr>
                <w:b/>
                <w:bCs/>
              </w:rPr>
              <w:t xml:space="preserve"> 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E57C5" w:rsidRPr="00526050" w14:paraId="5041AE63" w14:textId="77777777" w:rsidTr="000B2C1D">
        <w:trPr>
          <w:cantSplit/>
        </w:trPr>
        <w:tc>
          <w:tcPr>
            <w:tcW w:w="3617" w:type="pct"/>
          </w:tcPr>
          <w:p w14:paraId="563CD3BA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100 (3cr) – Personal and Family Health</w:t>
            </w:r>
          </w:p>
          <w:p w14:paraId="76937B61" w14:textId="466DD111" w:rsidR="00CE57C5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2F13F43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C14AD1A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26050" w14:paraId="4F06329E" w14:textId="77777777" w:rsidTr="000B2C1D">
        <w:trPr>
          <w:cantSplit/>
        </w:trPr>
        <w:tc>
          <w:tcPr>
            <w:tcW w:w="3617" w:type="pct"/>
          </w:tcPr>
          <w:p w14:paraId="212EA6D4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130 (3cr) – Medical Terminology</w:t>
            </w:r>
          </w:p>
          <w:p w14:paraId="785EE4EA" w14:textId="4C591EE6" w:rsidR="00CE57C5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B80EBE0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BE5EEC7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26050" w14:paraId="2F70CBB2" w14:textId="77777777" w:rsidTr="000B2C1D">
        <w:trPr>
          <w:cantSplit/>
        </w:trPr>
        <w:tc>
          <w:tcPr>
            <w:tcW w:w="3617" w:type="pct"/>
          </w:tcPr>
          <w:p w14:paraId="61A01ECB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00 (2cr) – Introduction to Allied Health Professionals</w:t>
            </w:r>
          </w:p>
          <w:p w14:paraId="5D07A968" w14:textId="18DC4F4F" w:rsidR="00CE57C5" w:rsidRP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A</w:t>
            </w:r>
            <w:r w:rsidRPr="00CE57C5">
              <w:rPr>
                <w:rFonts w:cstheme="minorHAnsi"/>
                <w:i/>
                <w:iCs/>
              </w:rPr>
              <w:t>llied Health or Athletic Training BSAT major</w:t>
            </w:r>
          </w:p>
        </w:tc>
        <w:tc>
          <w:tcPr>
            <w:tcW w:w="671" w:type="pct"/>
          </w:tcPr>
          <w:p w14:paraId="09FAEB41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1FC260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26050" w14:paraId="51D31E48" w14:textId="77777777" w:rsidTr="000B2C1D">
        <w:trPr>
          <w:cantSplit/>
        </w:trPr>
        <w:tc>
          <w:tcPr>
            <w:tcW w:w="3617" w:type="pct"/>
          </w:tcPr>
          <w:p w14:paraId="02CBF40B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03 (3cr) – Nutrition</w:t>
            </w:r>
          </w:p>
          <w:p w14:paraId="655E08EF" w14:textId="1E7D4286" w:rsidR="00CE57C5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389A8D8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31F4627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040188D5" w14:textId="77777777" w:rsidTr="000B2C1D">
        <w:trPr>
          <w:cantSplit/>
        </w:trPr>
        <w:tc>
          <w:tcPr>
            <w:tcW w:w="3617" w:type="pct"/>
          </w:tcPr>
          <w:p w14:paraId="6ECCBFB0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0 (3cr) – Human Anatomy and Physiology I (1)</w:t>
            </w:r>
          </w:p>
          <w:p w14:paraId="3FE2B521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 (with a grade of “C” or better)</w:t>
            </w:r>
          </w:p>
          <w:p w14:paraId="774B85EE" w14:textId="77777777" w:rsidR="00CE57C5" w:rsidRPr="00FE7853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4</w:t>
            </w:r>
          </w:p>
        </w:tc>
        <w:tc>
          <w:tcPr>
            <w:tcW w:w="671" w:type="pct"/>
          </w:tcPr>
          <w:p w14:paraId="275DFE96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BFC9589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5CDDD64C" w14:textId="77777777" w:rsidTr="000B2C1D">
        <w:trPr>
          <w:cantSplit/>
        </w:trPr>
        <w:tc>
          <w:tcPr>
            <w:tcW w:w="3617" w:type="pct"/>
          </w:tcPr>
          <w:p w14:paraId="49EB019C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1 (3cr) – Human Anatomy and Physiology II (2)</w:t>
            </w:r>
          </w:p>
          <w:p w14:paraId="57A99A48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HSC 230 and HSC 234 (both with a grade of “C” or better)</w:t>
            </w:r>
          </w:p>
          <w:p w14:paraId="2090A97B" w14:textId="77777777" w:rsidR="00CE57C5" w:rsidRPr="00FE7853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5</w:t>
            </w:r>
          </w:p>
        </w:tc>
        <w:tc>
          <w:tcPr>
            <w:tcW w:w="671" w:type="pct"/>
          </w:tcPr>
          <w:p w14:paraId="68C287AF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9DC20AA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2C8B852E" w14:textId="77777777" w:rsidTr="000B2C1D">
        <w:trPr>
          <w:cantSplit/>
        </w:trPr>
        <w:tc>
          <w:tcPr>
            <w:tcW w:w="3617" w:type="pct"/>
          </w:tcPr>
          <w:p w14:paraId="457318D2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4 (1cr) – Human Anatomy and Physiology I (1) Laboratory</w:t>
            </w:r>
          </w:p>
          <w:p w14:paraId="6B8C09C0" w14:textId="77777777" w:rsidR="00CE57C5" w:rsidRPr="00FE7853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0 or permission of instructor</w:t>
            </w:r>
          </w:p>
        </w:tc>
        <w:tc>
          <w:tcPr>
            <w:tcW w:w="671" w:type="pct"/>
          </w:tcPr>
          <w:p w14:paraId="765F064E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681CC68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4ED39DB1" w14:textId="77777777" w:rsidTr="000B2C1D">
        <w:trPr>
          <w:cantSplit/>
        </w:trPr>
        <w:tc>
          <w:tcPr>
            <w:tcW w:w="3617" w:type="pct"/>
          </w:tcPr>
          <w:p w14:paraId="7F80EF8D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5 (1cr) – Human Anatomy and Physiology II (2) Laboratory</w:t>
            </w:r>
          </w:p>
          <w:p w14:paraId="1072FD1F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HSC 230 and HSC 234 (both with a grade of “C” or better)</w:t>
            </w:r>
          </w:p>
          <w:p w14:paraId="26653C58" w14:textId="77777777" w:rsidR="00CE57C5" w:rsidRPr="00FE7853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1 or permission of instructor</w:t>
            </w:r>
          </w:p>
        </w:tc>
        <w:tc>
          <w:tcPr>
            <w:tcW w:w="671" w:type="pct"/>
          </w:tcPr>
          <w:p w14:paraId="14C8CAA5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612EB23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56589FEA" w14:textId="77777777" w:rsidTr="000B2C1D">
        <w:trPr>
          <w:cantSplit/>
        </w:trPr>
        <w:tc>
          <w:tcPr>
            <w:tcW w:w="3617" w:type="pct"/>
          </w:tcPr>
          <w:p w14:paraId="42082C70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50 (3cr) – Emergency Care for the Healthcare Professional</w:t>
            </w:r>
          </w:p>
          <w:p w14:paraId="469F4272" w14:textId="0E56440C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HSC 220 or HSC 230 with a C or bette</w:t>
            </w:r>
            <w:r>
              <w:rPr>
                <w:rFonts w:cstheme="minorHAnsi"/>
                <w:i/>
                <w:iCs/>
              </w:rPr>
              <w:t>r</w:t>
            </w:r>
          </w:p>
        </w:tc>
        <w:tc>
          <w:tcPr>
            <w:tcW w:w="671" w:type="pct"/>
          </w:tcPr>
          <w:p w14:paraId="66C4F2D8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CA523BC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1DD87044" w14:textId="77777777" w:rsidTr="000B2C1D">
        <w:trPr>
          <w:cantSplit/>
        </w:trPr>
        <w:tc>
          <w:tcPr>
            <w:tcW w:w="3617" w:type="pct"/>
          </w:tcPr>
          <w:p w14:paraId="156F8A86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350 (4cr) – Biostatistics</w:t>
            </w:r>
          </w:p>
          <w:p w14:paraId="7321F6BE" w14:textId="77777777" w:rsidR="00CE57C5" w:rsidRPr="00930B20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ESC 110 or HSC 200 or HSC 236 or NUR 201</w:t>
            </w:r>
          </w:p>
        </w:tc>
        <w:tc>
          <w:tcPr>
            <w:tcW w:w="671" w:type="pct"/>
          </w:tcPr>
          <w:p w14:paraId="7903BC79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F626C10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6F5F58D4" w14:textId="77777777" w:rsidTr="000B2C1D">
        <w:trPr>
          <w:cantSplit/>
        </w:trPr>
        <w:tc>
          <w:tcPr>
            <w:tcW w:w="3617" w:type="pct"/>
          </w:tcPr>
          <w:p w14:paraId="13579B00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360 (4cr) – Principles of Epidemiology in Exercise and Public Health</w:t>
            </w:r>
          </w:p>
          <w:p w14:paraId="22E20E9E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ESC 110 or HSC 200 or HSC 236 and junior or senior status</w:t>
            </w:r>
          </w:p>
        </w:tc>
        <w:tc>
          <w:tcPr>
            <w:tcW w:w="671" w:type="pct"/>
          </w:tcPr>
          <w:p w14:paraId="55577F0A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8B192F4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8A5CFF" w:rsidRPr="00597CC6" w14:paraId="42CFB146" w14:textId="77777777" w:rsidTr="008B59E1">
        <w:trPr>
          <w:cantSplit/>
        </w:trPr>
        <w:tc>
          <w:tcPr>
            <w:tcW w:w="3617" w:type="pct"/>
          </w:tcPr>
          <w:p w14:paraId="3F0C9D2D" w14:textId="77777777" w:rsidR="008A5CFF" w:rsidRDefault="008A5CFF" w:rsidP="008B59E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HSC 491 (3cr) – Seminar in Allied Health </w:t>
            </w:r>
          </w:p>
          <w:p w14:paraId="61F6AA67" w14:textId="77777777" w:rsidR="008A5CFF" w:rsidRDefault="008A5CFF" w:rsidP="008B59E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CE57C5">
              <w:rPr>
                <w:rFonts w:cstheme="minorHAnsi"/>
                <w:i/>
                <w:iCs/>
              </w:rPr>
              <w:t>HSC 200, Junior or Senior status, and Allied Health major</w:t>
            </w:r>
            <w:r>
              <w:rPr>
                <w:rFonts w:cstheme="minorHAnsi"/>
                <w:i/>
                <w:iCs/>
              </w:rPr>
              <w:t xml:space="preserve">. </w:t>
            </w:r>
          </w:p>
          <w:p w14:paraId="4EF41034" w14:textId="77777777" w:rsidR="008A5CFF" w:rsidRPr="00CE57C5" w:rsidRDefault="008A5CFF" w:rsidP="008B59E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HSC 492</w:t>
            </w:r>
          </w:p>
        </w:tc>
        <w:tc>
          <w:tcPr>
            <w:tcW w:w="671" w:type="pct"/>
          </w:tcPr>
          <w:p w14:paraId="041E6C1E" w14:textId="77777777" w:rsidR="008A5CFF" w:rsidRPr="006A68B8" w:rsidRDefault="008A5CFF" w:rsidP="008B59E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266A7B" w14:textId="77777777" w:rsidR="008A5CFF" w:rsidRPr="006A68B8" w:rsidRDefault="008A5CFF" w:rsidP="008B59E1">
            <w:pPr>
              <w:spacing w:after="0"/>
              <w:rPr>
                <w:rFonts w:cstheme="minorHAnsi"/>
              </w:rPr>
            </w:pPr>
          </w:p>
        </w:tc>
      </w:tr>
      <w:tr w:rsidR="008A5CFF" w:rsidRPr="00597CC6" w14:paraId="7FF7BB47" w14:textId="77777777" w:rsidTr="008B59E1">
        <w:trPr>
          <w:cantSplit/>
        </w:trPr>
        <w:tc>
          <w:tcPr>
            <w:tcW w:w="3617" w:type="pct"/>
          </w:tcPr>
          <w:p w14:paraId="34D093EF" w14:textId="77777777" w:rsidR="008A5CFF" w:rsidRDefault="008A5CFF" w:rsidP="008B59E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HSC 492 (1cr) – Allied Health Culminating Experience</w:t>
            </w:r>
          </w:p>
          <w:p w14:paraId="40C818EE" w14:textId="77777777" w:rsidR="008A5CFF" w:rsidRDefault="008A5CFF" w:rsidP="008B59E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25784E">
              <w:rPr>
                <w:i/>
                <w:iCs/>
              </w:rPr>
              <w:t>Spartan Studies First-Year Seminar, mathematics, AWR 101, AWR 201, UTAMPA 200, UTAMPA 201, core humanities, core social science.</w:t>
            </w:r>
          </w:p>
          <w:p w14:paraId="57714BE2" w14:textId="77777777" w:rsidR="008A5CFF" w:rsidRDefault="008A5CFF" w:rsidP="008B59E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HSC 491</w:t>
            </w:r>
          </w:p>
        </w:tc>
        <w:tc>
          <w:tcPr>
            <w:tcW w:w="671" w:type="pct"/>
          </w:tcPr>
          <w:p w14:paraId="30790CBF" w14:textId="77777777" w:rsidR="008A5CFF" w:rsidRPr="006A68B8" w:rsidRDefault="008A5CFF" w:rsidP="008B59E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EEAC797" w14:textId="77777777" w:rsidR="008A5CFF" w:rsidRPr="006A68B8" w:rsidRDefault="008A5CFF" w:rsidP="008B59E1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246ED3E9" w14:textId="77777777" w:rsidTr="000B2C1D">
        <w:trPr>
          <w:cantSplit/>
        </w:trPr>
        <w:tc>
          <w:tcPr>
            <w:tcW w:w="3617" w:type="pct"/>
          </w:tcPr>
          <w:p w14:paraId="5EA29917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 101 (4cr) – General Psychology</w:t>
            </w:r>
          </w:p>
          <w:p w14:paraId="34048A2F" w14:textId="22F4C1AE" w:rsidR="00CE57C5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D35FC6D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B21A2CA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</w:tbl>
    <w:p w14:paraId="37DFB414" w14:textId="77777777" w:rsidR="00CE57C5" w:rsidRDefault="00CE57C5"/>
    <w:p w14:paraId="65931A54" w14:textId="77777777" w:rsidR="00310FB1" w:rsidRDefault="00310FB1" w:rsidP="00310FB1">
      <w:pPr>
        <w:spacing w:after="0"/>
      </w:pPr>
    </w:p>
    <w:p w14:paraId="4FF99F39" w14:textId="774C1985" w:rsidR="00C20C31" w:rsidRPr="00752C28" w:rsidRDefault="0006257E" w:rsidP="00C20C3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Occupational Therapy Sciences </w:t>
      </w:r>
      <w:r w:rsidR="00526050">
        <w:rPr>
          <w:sz w:val="24"/>
          <w:szCs w:val="28"/>
        </w:rPr>
        <w:t>Concentration</w:t>
      </w:r>
      <w:r w:rsidR="00C20C3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C20C31" w:rsidRPr="00D421C1" w14:paraId="76576F6B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65E40CC" w14:textId="35EB694A" w:rsidR="00C20C31" w:rsidRDefault="0006257E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Occupational Therapy Sciences</w:t>
            </w:r>
            <w:r w:rsidR="00526050">
              <w:rPr>
                <w:b/>
                <w:bCs/>
              </w:rPr>
              <w:t xml:space="preserve"> Concentration</w:t>
            </w:r>
            <w:r w:rsidR="00C20C31">
              <w:rPr>
                <w:b/>
                <w:bCs/>
              </w:rPr>
              <w:t xml:space="preserve"> Requirements (</w:t>
            </w:r>
            <w:r w:rsidR="00930B20">
              <w:rPr>
                <w:b/>
                <w:bCs/>
              </w:rPr>
              <w:t>2</w:t>
            </w:r>
            <w:r w:rsidR="00FE0713">
              <w:rPr>
                <w:b/>
                <w:bCs/>
              </w:rPr>
              <w:t>0</w:t>
            </w:r>
            <w:r w:rsidR="00C20C31">
              <w:rPr>
                <w:b/>
                <w:bCs/>
              </w:rPr>
              <w:t xml:space="preserve"> Credits)</w:t>
            </w:r>
          </w:p>
          <w:p w14:paraId="58E8ABF2" w14:textId="162F796E" w:rsidR="00C20C31" w:rsidRPr="005067AF" w:rsidRDefault="00C20C3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71195AF2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4C2F5AA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E57C5" w:rsidRPr="00597CC6" w14:paraId="28B02447" w14:textId="77777777" w:rsidTr="000B2C1D">
        <w:trPr>
          <w:cantSplit/>
        </w:trPr>
        <w:tc>
          <w:tcPr>
            <w:tcW w:w="3617" w:type="pct"/>
          </w:tcPr>
          <w:p w14:paraId="385C0CF2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 (3cr) – General Biology I (1)</w:t>
            </w:r>
          </w:p>
          <w:p w14:paraId="3E69824C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70B8640A" w14:textId="77777777" w:rsidR="00CE57C5" w:rsidRPr="00C20C31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L</w:t>
            </w:r>
          </w:p>
        </w:tc>
        <w:tc>
          <w:tcPr>
            <w:tcW w:w="671" w:type="pct"/>
          </w:tcPr>
          <w:p w14:paraId="6CE2C9F1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36A1B8F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11127DC7" w14:textId="77777777" w:rsidTr="000B2C1D">
        <w:trPr>
          <w:cantSplit/>
        </w:trPr>
        <w:tc>
          <w:tcPr>
            <w:tcW w:w="3617" w:type="pct"/>
          </w:tcPr>
          <w:p w14:paraId="086C7DC8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L (1cr) – General Biology I (1) Laboratory</w:t>
            </w:r>
          </w:p>
          <w:p w14:paraId="452207CB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4591E20B" w14:textId="77777777" w:rsidR="00CE57C5" w:rsidRPr="00C20C31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</w:t>
            </w:r>
          </w:p>
        </w:tc>
        <w:tc>
          <w:tcPr>
            <w:tcW w:w="671" w:type="pct"/>
          </w:tcPr>
          <w:p w14:paraId="08999E09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850712D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526050" w:rsidRPr="00597CC6" w14:paraId="509101A4" w14:textId="77777777" w:rsidTr="000B2C1D">
        <w:trPr>
          <w:cantSplit/>
        </w:trPr>
        <w:tc>
          <w:tcPr>
            <w:tcW w:w="3617" w:type="pct"/>
          </w:tcPr>
          <w:p w14:paraId="4E25B142" w14:textId="77777777" w:rsidR="00526050" w:rsidRDefault="00526050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2 (3cr) – General Chemistry I (1) (Can fulfill Spartan Studies Distribution Requirement)</w:t>
            </w:r>
          </w:p>
          <w:p w14:paraId="170E0BDE" w14:textId="77777777" w:rsidR="00526050" w:rsidRDefault="00526050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</w:t>
            </w:r>
          </w:p>
          <w:p w14:paraId="10EA03CA" w14:textId="77777777" w:rsidR="00526050" w:rsidRPr="00310FB1" w:rsidRDefault="00526050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3L (with a grade of “C” or better)</w:t>
            </w:r>
          </w:p>
        </w:tc>
        <w:tc>
          <w:tcPr>
            <w:tcW w:w="671" w:type="pct"/>
          </w:tcPr>
          <w:p w14:paraId="7CA02270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6561C86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</w:tr>
      <w:tr w:rsidR="00526050" w:rsidRPr="00597CC6" w14:paraId="69F26931" w14:textId="77777777" w:rsidTr="000B2C1D">
        <w:trPr>
          <w:cantSplit/>
        </w:trPr>
        <w:tc>
          <w:tcPr>
            <w:tcW w:w="3617" w:type="pct"/>
          </w:tcPr>
          <w:p w14:paraId="5FC70957" w14:textId="77777777" w:rsidR="000705AA" w:rsidRDefault="00526050" w:rsidP="000705A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3L (1cr) – General Chemistry I (1) Laboratory</w:t>
            </w:r>
            <w:r w:rsidR="000705AA">
              <w:rPr>
                <w:rFonts w:cstheme="minorHAnsi"/>
              </w:rPr>
              <w:t xml:space="preserve"> (Can fulfill Spartan Studies Distribution Requirement)</w:t>
            </w:r>
          </w:p>
          <w:p w14:paraId="17403C9A" w14:textId="77777777" w:rsidR="00526050" w:rsidRPr="00310FB1" w:rsidRDefault="00526050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(with a grade of “C” or better)</w:t>
            </w:r>
          </w:p>
        </w:tc>
        <w:tc>
          <w:tcPr>
            <w:tcW w:w="671" w:type="pct"/>
          </w:tcPr>
          <w:p w14:paraId="1661A4E2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AFF29C6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</w:tr>
      <w:tr w:rsidR="000C6F5E" w:rsidRPr="00526050" w14:paraId="7B5E9688" w14:textId="77777777" w:rsidTr="000B2C1D">
        <w:trPr>
          <w:cantSplit/>
        </w:trPr>
        <w:tc>
          <w:tcPr>
            <w:tcW w:w="3617" w:type="pct"/>
          </w:tcPr>
          <w:p w14:paraId="07742353" w14:textId="77777777" w:rsidR="000C6F5E" w:rsidRDefault="000C6F5E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330 (3cr) – Human Development and Motor Learning</w:t>
            </w:r>
          </w:p>
          <w:p w14:paraId="0D7BDFBA" w14:textId="77777777" w:rsidR="000C6F5E" w:rsidRPr="00526050" w:rsidRDefault="000C6F5E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HSC 220 or HSC 230 with a C or bette</w:t>
            </w:r>
            <w:r>
              <w:rPr>
                <w:rFonts w:cstheme="minorHAnsi"/>
                <w:i/>
                <w:iCs/>
              </w:rPr>
              <w:t>r</w:t>
            </w:r>
          </w:p>
        </w:tc>
        <w:tc>
          <w:tcPr>
            <w:tcW w:w="671" w:type="pct"/>
          </w:tcPr>
          <w:p w14:paraId="64429B5D" w14:textId="77777777" w:rsidR="000C6F5E" w:rsidRPr="00526050" w:rsidRDefault="000C6F5E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A4F32D9" w14:textId="77777777" w:rsidR="000C6F5E" w:rsidRPr="00526050" w:rsidRDefault="000C6F5E" w:rsidP="000B2C1D">
            <w:pPr>
              <w:spacing w:after="0"/>
              <w:rPr>
                <w:rFonts w:cstheme="minorHAnsi"/>
              </w:rPr>
            </w:pPr>
          </w:p>
        </w:tc>
      </w:tr>
      <w:tr w:rsidR="000C6F5E" w:rsidRPr="00526050" w14:paraId="549FF707" w14:textId="77777777" w:rsidTr="000B2C1D">
        <w:trPr>
          <w:cantSplit/>
        </w:trPr>
        <w:tc>
          <w:tcPr>
            <w:tcW w:w="3617" w:type="pct"/>
          </w:tcPr>
          <w:p w14:paraId="76C1C83A" w14:textId="77777777" w:rsidR="000C6F5E" w:rsidRDefault="000C6F5E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340 (3cr) – Applied Kinesiology</w:t>
            </w:r>
          </w:p>
          <w:p w14:paraId="032B5DC6" w14:textId="77777777" w:rsidR="000C6F5E" w:rsidRPr="00526050" w:rsidRDefault="000C6F5E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HSC 220 or HSC 230 with a C or bette</w:t>
            </w:r>
            <w:r>
              <w:rPr>
                <w:rFonts w:cstheme="minorHAnsi"/>
                <w:i/>
                <w:iCs/>
              </w:rPr>
              <w:t>r</w:t>
            </w:r>
          </w:p>
        </w:tc>
        <w:tc>
          <w:tcPr>
            <w:tcW w:w="671" w:type="pct"/>
          </w:tcPr>
          <w:p w14:paraId="31B91C6B" w14:textId="77777777" w:rsidR="000C6F5E" w:rsidRPr="00526050" w:rsidRDefault="000C6F5E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5840426" w14:textId="77777777" w:rsidR="000C6F5E" w:rsidRPr="00526050" w:rsidRDefault="000C6F5E" w:rsidP="000B2C1D">
            <w:pPr>
              <w:spacing w:after="0"/>
              <w:rPr>
                <w:rFonts w:cstheme="minorHAnsi"/>
              </w:rPr>
            </w:pPr>
          </w:p>
        </w:tc>
      </w:tr>
      <w:tr w:rsidR="000C6F5E" w:rsidRPr="00407BAE" w14:paraId="57FB947A" w14:textId="77777777" w:rsidTr="000B2C1D">
        <w:trPr>
          <w:cantSplit/>
        </w:trPr>
        <w:tc>
          <w:tcPr>
            <w:tcW w:w="3617" w:type="pct"/>
          </w:tcPr>
          <w:p w14:paraId="22D4A471" w14:textId="77777777" w:rsidR="000C6F5E" w:rsidRDefault="000C6F5E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400 (3cr) – Physical Education and Fitness for Special Populations</w:t>
            </w:r>
          </w:p>
          <w:p w14:paraId="52B54270" w14:textId="77777777" w:rsidR="000C6F5E" w:rsidRPr="00407BAE" w:rsidRDefault="000C6F5E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0EC2B628" w14:textId="77777777" w:rsidR="000C6F5E" w:rsidRPr="00407BAE" w:rsidRDefault="000C6F5E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ED2CC7C" w14:textId="77777777" w:rsidR="000C6F5E" w:rsidRPr="00407BAE" w:rsidRDefault="000C6F5E" w:rsidP="000B2C1D">
            <w:pPr>
              <w:spacing w:after="0"/>
              <w:rPr>
                <w:rFonts w:cstheme="minorHAnsi"/>
              </w:rPr>
            </w:pPr>
          </w:p>
        </w:tc>
      </w:tr>
      <w:tr w:rsidR="000C6F5E" w:rsidRPr="00597CC6" w14:paraId="24FAB0D1" w14:textId="77777777" w:rsidTr="000B2C1D">
        <w:trPr>
          <w:cantSplit/>
        </w:trPr>
        <w:tc>
          <w:tcPr>
            <w:tcW w:w="3617" w:type="pct"/>
          </w:tcPr>
          <w:p w14:paraId="047304A2" w14:textId="77777777" w:rsidR="000C6F5E" w:rsidRDefault="000C6F5E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310 (3cr) – Human Development Across the Lifespan</w:t>
            </w:r>
          </w:p>
          <w:p w14:paraId="4BB81EE8" w14:textId="74DD1614" w:rsidR="000C6F5E" w:rsidRPr="000C6F5E" w:rsidRDefault="000C6F5E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Allied Health Majors</w:t>
            </w:r>
          </w:p>
        </w:tc>
        <w:tc>
          <w:tcPr>
            <w:tcW w:w="671" w:type="pct"/>
          </w:tcPr>
          <w:p w14:paraId="71869427" w14:textId="77777777" w:rsidR="000C6F5E" w:rsidRPr="006A68B8" w:rsidRDefault="000C6F5E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2EE8F42" w14:textId="77777777" w:rsidR="000C6F5E" w:rsidRPr="006A68B8" w:rsidRDefault="000C6F5E" w:rsidP="000B2C1D">
            <w:pPr>
              <w:spacing w:after="0"/>
              <w:rPr>
                <w:rFonts w:cstheme="minorHAnsi"/>
              </w:rPr>
            </w:pPr>
          </w:p>
        </w:tc>
      </w:tr>
    </w:tbl>
    <w:p w14:paraId="3AF504B5" w14:textId="77777777" w:rsidR="007257D8" w:rsidRDefault="007257D8" w:rsidP="007257D8">
      <w:pPr>
        <w:spacing w:after="0"/>
      </w:pPr>
    </w:p>
    <w:p w14:paraId="1129BF2B" w14:textId="22DE8531" w:rsidR="00CE57C5" w:rsidRPr="00752C28" w:rsidRDefault="0006257E" w:rsidP="00CE57C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Occupational Therapy Sciences</w:t>
      </w:r>
      <w:r w:rsidR="00CE57C5">
        <w:rPr>
          <w:sz w:val="24"/>
          <w:szCs w:val="28"/>
        </w:rPr>
        <w:t xml:space="preserve"> Concentration </w:t>
      </w:r>
      <w:r w:rsidR="00FE0713">
        <w:rPr>
          <w:sz w:val="24"/>
          <w:szCs w:val="28"/>
        </w:rPr>
        <w:t xml:space="preserve">Electives </w:t>
      </w:r>
      <w:r w:rsidR="00CE57C5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CE57C5" w:rsidRPr="00D421C1" w14:paraId="479B96C6" w14:textId="77777777" w:rsidTr="000B2C1D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60CFE1" w14:textId="4DA862A5" w:rsidR="000C6F5E" w:rsidRDefault="000C6F5E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Occupational Therapy</w:t>
            </w:r>
            <w:r w:rsidR="00CE57C5">
              <w:rPr>
                <w:b/>
                <w:bCs/>
              </w:rPr>
              <w:t xml:space="preserve"> Science</w:t>
            </w:r>
            <w:r w:rsidR="0006257E">
              <w:rPr>
                <w:b/>
                <w:bCs/>
              </w:rPr>
              <w:t>s</w:t>
            </w:r>
            <w:r w:rsidR="00CE57C5">
              <w:rPr>
                <w:b/>
                <w:bCs/>
              </w:rPr>
              <w:t xml:space="preserve"> Concentration </w:t>
            </w:r>
            <w:r w:rsidR="00FE0713">
              <w:rPr>
                <w:b/>
                <w:bCs/>
              </w:rPr>
              <w:t xml:space="preserve">Electives </w:t>
            </w:r>
            <w:r w:rsidR="00CE57C5">
              <w:rPr>
                <w:b/>
                <w:bCs/>
              </w:rPr>
              <w:t>Requirements</w:t>
            </w:r>
          </w:p>
          <w:p w14:paraId="09978C4C" w14:textId="4D6254EC" w:rsidR="00CE57C5" w:rsidRDefault="00CE57C5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 w:rsidR="00FE0713">
              <w:rPr>
                <w:b/>
                <w:bCs/>
              </w:rPr>
              <w:t>6-8</w:t>
            </w:r>
            <w:r>
              <w:rPr>
                <w:b/>
                <w:bCs/>
              </w:rPr>
              <w:t xml:space="preserve"> Credits)</w:t>
            </w:r>
          </w:p>
          <w:p w14:paraId="3BF23506" w14:textId="20258811" w:rsidR="00FE0713" w:rsidRDefault="00FE0713" w:rsidP="00FE0713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14" w:tooltip="Occupational Therapy Science Elective Options" w:history="1">
              <w:r w:rsidR="000C6F5E" w:rsidRPr="00275F13">
                <w:rPr>
                  <w:rStyle w:val="Hyperlink"/>
                  <w:rFonts w:ascii="Times New Roman" w:hAnsi="Times New Roman"/>
                  <w:color w:val="0000FF"/>
                </w:rPr>
                <w:t xml:space="preserve">Occupational Therapy </w:t>
              </w:r>
              <w:r w:rsidRPr="00275F13">
                <w:rPr>
                  <w:rStyle w:val="Hyperlink"/>
                  <w:rFonts w:ascii="Times New Roman" w:hAnsi="Times New Roman"/>
                  <w:color w:val="0000FF"/>
                </w:rPr>
                <w:t>Science Elective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15EDF184" w14:textId="55E8F195" w:rsidR="00CE57C5" w:rsidRPr="005067AF" w:rsidRDefault="00FE0713" w:rsidP="00FE0713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64570761" w14:textId="77777777" w:rsidR="00CE57C5" w:rsidRPr="00D421C1" w:rsidRDefault="00CE57C5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9C2F771" w14:textId="77777777" w:rsidR="00CE57C5" w:rsidRPr="00D421C1" w:rsidRDefault="00CE57C5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E57C5" w:rsidRPr="00597CC6" w14:paraId="2B739358" w14:textId="77777777" w:rsidTr="000B2C1D">
        <w:trPr>
          <w:cantSplit/>
        </w:trPr>
        <w:tc>
          <w:tcPr>
            <w:tcW w:w="3617" w:type="pct"/>
          </w:tcPr>
          <w:p w14:paraId="63448927" w14:textId="6517C112" w:rsidR="00CE57C5" w:rsidRDefault="0006257E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Occupational Therapy Sciences</w:t>
            </w:r>
            <w:r w:rsidR="00FE0713">
              <w:rPr>
                <w:rFonts w:cstheme="minorHAnsi"/>
              </w:rPr>
              <w:t xml:space="preserve"> Elective (3-4cr) </w:t>
            </w:r>
          </w:p>
          <w:p w14:paraId="4D924C0A" w14:textId="64A5F5A5" w:rsidR="00FE0713" w:rsidRPr="00C20C31" w:rsidRDefault="00FE0713" w:rsidP="000B2C1D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007C0908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17332E0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FE0713" w:rsidRPr="00597CC6" w14:paraId="5F6784B7" w14:textId="77777777" w:rsidTr="000B2C1D">
        <w:trPr>
          <w:cantSplit/>
        </w:trPr>
        <w:tc>
          <w:tcPr>
            <w:tcW w:w="3617" w:type="pct"/>
          </w:tcPr>
          <w:p w14:paraId="28EE85EB" w14:textId="77777777" w:rsidR="0006257E" w:rsidRDefault="0006257E" w:rsidP="0006257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Occupational Therapy Sciences Elective (3-4cr) </w:t>
            </w:r>
          </w:p>
          <w:p w14:paraId="34F1F5D4" w14:textId="215B5406" w:rsidR="00FE0713" w:rsidRDefault="00FE071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17088A1" w14:textId="77777777" w:rsidR="00FE0713" w:rsidRPr="006A68B8" w:rsidRDefault="00FE071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5364E53" w14:textId="77777777" w:rsidR="00FE0713" w:rsidRPr="006A68B8" w:rsidRDefault="00FE0713" w:rsidP="000B2C1D">
            <w:pPr>
              <w:spacing w:after="0"/>
              <w:rPr>
                <w:rFonts w:cstheme="minorHAnsi"/>
              </w:rPr>
            </w:pPr>
          </w:p>
        </w:tc>
      </w:tr>
    </w:tbl>
    <w:p w14:paraId="79717887" w14:textId="77777777" w:rsidR="00CE57C5" w:rsidRPr="003A6270" w:rsidRDefault="00CE57C5" w:rsidP="007257D8">
      <w:pPr>
        <w:spacing w:after="0"/>
      </w:pPr>
    </w:p>
    <w:sectPr w:rsidR="00CE57C5" w:rsidRPr="003A6270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B094A0" w14:textId="77777777" w:rsidR="00EE43B4" w:rsidRDefault="00EE43B4" w:rsidP="00A5113C">
      <w:pPr>
        <w:spacing w:after="0"/>
      </w:pPr>
      <w:r>
        <w:separator/>
      </w:r>
    </w:p>
  </w:endnote>
  <w:endnote w:type="continuationSeparator" w:id="0">
    <w:p w14:paraId="22C3B9EC" w14:textId="77777777" w:rsidR="00EE43B4" w:rsidRDefault="00EE43B4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589392" w14:textId="77777777" w:rsidR="00EE43B4" w:rsidRDefault="00EE43B4" w:rsidP="00A5113C">
      <w:pPr>
        <w:spacing w:after="0"/>
      </w:pPr>
      <w:r>
        <w:separator/>
      </w:r>
    </w:p>
  </w:footnote>
  <w:footnote w:type="continuationSeparator" w:id="0">
    <w:p w14:paraId="6DCF133A" w14:textId="77777777" w:rsidR="00EE43B4" w:rsidRDefault="00EE43B4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1269766">
    <w:abstractNumId w:val="1"/>
  </w:num>
  <w:num w:numId="2" w16cid:durableId="1192844642">
    <w:abstractNumId w:val="2"/>
  </w:num>
  <w:num w:numId="3" w16cid:durableId="4665814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6257E"/>
    <w:rsid w:val="000652B6"/>
    <w:rsid w:val="000705AA"/>
    <w:rsid w:val="000B6A27"/>
    <w:rsid w:val="000B7FC0"/>
    <w:rsid w:val="000C6F5E"/>
    <w:rsid w:val="000D0B20"/>
    <w:rsid w:val="000D390D"/>
    <w:rsid w:val="00100CC3"/>
    <w:rsid w:val="00103A12"/>
    <w:rsid w:val="001C0A72"/>
    <w:rsid w:val="001F6F90"/>
    <w:rsid w:val="00210A07"/>
    <w:rsid w:val="00230D07"/>
    <w:rsid w:val="00233CE6"/>
    <w:rsid w:val="00235F2A"/>
    <w:rsid w:val="0024229F"/>
    <w:rsid w:val="002566EE"/>
    <w:rsid w:val="00275F13"/>
    <w:rsid w:val="002832BC"/>
    <w:rsid w:val="00290ABF"/>
    <w:rsid w:val="002946E6"/>
    <w:rsid w:val="002A2A2D"/>
    <w:rsid w:val="002D1ED3"/>
    <w:rsid w:val="002E08A0"/>
    <w:rsid w:val="002E7C20"/>
    <w:rsid w:val="002F43B3"/>
    <w:rsid w:val="00310FB1"/>
    <w:rsid w:val="00344394"/>
    <w:rsid w:val="00366CF4"/>
    <w:rsid w:val="003A3329"/>
    <w:rsid w:val="003A6270"/>
    <w:rsid w:val="003E2F6F"/>
    <w:rsid w:val="00403CB1"/>
    <w:rsid w:val="00422485"/>
    <w:rsid w:val="00433553"/>
    <w:rsid w:val="004411A7"/>
    <w:rsid w:val="00443AAD"/>
    <w:rsid w:val="00451AA3"/>
    <w:rsid w:val="0046097D"/>
    <w:rsid w:val="00475D23"/>
    <w:rsid w:val="00484B93"/>
    <w:rsid w:val="005067AF"/>
    <w:rsid w:val="00520D55"/>
    <w:rsid w:val="00526050"/>
    <w:rsid w:val="005339EA"/>
    <w:rsid w:val="0054257A"/>
    <w:rsid w:val="00550684"/>
    <w:rsid w:val="005568F4"/>
    <w:rsid w:val="00576E3F"/>
    <w:rsid w:val="00597CC6"/>
    <w:rsid w:val="005A57B8"/>
    <w:rsid w:val="005B72A2"/>
    <w:rsid w:val="005C64DC"/>
    <w:rsid w:val="005D1B18"/>
    <w:rsid w:val="005F79E4"/>
    <w:rsid w:val="0063579D"/>
    <w:rsid w:val="0064090B"/>
    <w:rsid w:val="006464A0"/>
    <w:rsid w:val="00673707"/>
    <w:rsid w:val="006A68B8"/>
    <w:rsid w:val="006C1073"/>
    <w:rsid w:val="006D2F57"/>
    <w:rsid w:val="006E0A87"/>
    <w:rsid w:val="006F2877"/>
    <w:rsid w:val="007257D8"/>
    <w:rsid w:val="00726D6E"/>
    <w:rsid w:val="00732C16"/>
    <w:rsid w:val="00735149"/>
    <w:rsid w:val="00752C28"/>
    <w:rsid w:val="007A0E31"/>
    <w:rsid w:val="007F140B"/>
    <w:rsid w:val="008102C4"/>
    <w:rsid w:val="00842DBA"/>
    <w:rsid w:val="00880BBB"/>
    <w:rsid w:val="00881940"/>
    <w:rsid w:val="008A5CFF"/>
    <w:rsid w:val="008E3B42"/>
    <w:rsid w:val="008F4595"/>
    <w:rsid w:val="00902A5F"/>
    <w:rsid w:val="00930B20"/>
    <w:rsid w:val="009431D7"/>
    <w:rsid w:val="00987D73"/>
    <w:rsid w:val="009A4305"/>
    <w:rsid w:val="009E320D"/>
    <w:rsid w:val="00A12A9C"/>
    <w:rsid w:val="00A5113C"/>
    <w:rsid w:val="00A52490"/>
    <w:rsid w:val="00A54351"/>
    <w:rsid w:val="00AA7C8C"/>
    <w:rsid w:val="00AE0437"/>
    <w:rsid w:val="00B1774C"/>
    <w:rsid w:val="00B26CAC"/>
    <w:rsid w:val="00B62751"/>
    <w:rsid w:val="00BE4E97"/>
    <w:rsid w:val="00BF6D7D"/>
    <w:rsid w:val="00BF7739"/>
    <w:rsid w:val="00C20C31"/>
    <w:rsid w:val="00C72075"/>
    <w:rsid w:val="00CB6122"/>
    <w:rsid w:val="00CE57C5"/>
    <w:rsid w:val="00D26E84"/>
    <w:rsid w:val="00D421C1"/>
    <w:rsid w:val="00D54E6A"/>
    <w:rsid w:val="00D56E41"/>
    <w:rsid w:val="00D6459B"/>
    <w:rsid w:val="00D678A4"/>
    <w:rsid w:val="00D77D18"/>
    <w:rsid w:val="00D93917"/>
    <w:rsid w:val="00E32A00"/>
    <w:rsid w:val="00E415F7"/>
    <w:rsid w:val="00E441B3"/>
    <w:rsid w:val="00E55358"/>
    <w:rsid w:val="00EA684D"/>
    <w:rsid w:val="00EA6BBF"/>
    <w:rsid w:val="00EE43B4"/>
    <w:rsid w:val="00EF2C1D"/>
    <w:rsid w:val="00F423EC"/>
    <w:rsid w:val="00F60F78"/>
    <w:rsid w:val="00F60F98"/>
    <w:rsid w:val="00F76D4F"/>
    <w:rsid w:val="00F866F3"/>
    <w:rsid w:val="00F96F24"/>
    <w:rsid w:val="00FC045F"/>
    <w:rsid w:val="00FC4B76"/>
    <w:rsid w:val="00FD2C47"/>
    <w:rsid w:val="00FE0713"/>
    <w:rsid w:val="00FE1C22"/>
    <w:rsid w:val="00FE7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D56E4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en/current/catalog/undergraduate-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undergraduate-catalog/college-of-natural-and-health-sciences/dept-health-sciences-human-performance/allied-health/allied-health-major-with-a-concentration-in-occupational-therapy-scienc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64</Words>
  <Characters>607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712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Allied Health – Occupational Therapy Sciences</dc:title>
  <dc:subject/>
  <dc:creator>The University of Tampa</dc:creator>
  <cp:keywords>Unofficial, Degree, Planning, Worksheet, Major, BS, in, Allied, Health, Occupational, Therapy, Sciences, The, University, of, Tampa</cp:keywords>
  <dc:description/>
  <cp:lastModifiedBy>Mason Weibley</cp:lastModifiedBy>
  <cp:revision>5</cp:revision>
  <dcterms:created xsi:type="dcterms:W3CDTF">2025-07-11T16:11:00Z</dcterms:created>
  <dcterms:modified xsi:type="dcterms:W3CDTF">2025-07-11T18:08:00Z</dcterms:modified>
  <cp:category/>
</cp:coreProperties>
</file>